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522E" w:rsidRDefault="006666E9">
      <w:pPr>
        <w:pStyle w:val="a4"/>
      </w:pPr>
      <w:bookmarkStart w:id="0" w:name="_GoBack"/>
      <w:bookmarkEnd w:id="0"/>
      <w:r>
        <w:t>Лабораторная работа №4</w:t>
      </w:r>
    </w:p>
    <w:p w:rsidR="003D522E" w:rsidRDefault="006666E9">
      <w:pPr>
        <w:pStyle w:val="Author"/>
      </w:pPr>
      <w:r>
        <w:t>Титаренко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3185625"/>
        <w:docPartObj>
          <w:docPartGallery w:val="Table of Contents"/>
          <w:docPartUnique/>
        </w:docPartObj>
      </w:sdtPr>
      <w:sdtEndPr/>
      <w:sdtContent>
        <w:p w:rsidR="003D522E" w:rsidRDefault="006666E9">
          <w:pPr>
            <w:pStyle w:val="ae"/>
          </w:pPr>
          <w:r>
            <w:t>Содержание</w:t>
          </w:r>
        </w:p>
        <w:p w:rsidR="000C625D" w:rsidRDefault="006666E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C625D">
            <w:fldChar w:fldCharType="separate"/>
          </w:r>
          <w:hyperlink w:anchor="_Toc115387250" w:history="1">
            <w:r w:rsidR="000C625D" w:rsidRPr="0016004F">
              <w:rPr>
                <w:rStyle w:val="ad"/>
                <w:noProof/>
              </w:rPr>
              <w:t>Цель работы</w:t>
            </w:r>
            <w:r w:rsidR="000C625D">
              <w:rPr>
                <w:noProof/>
                <w:webHidden/>
              </w:rPr>
              <w:tab/>
            </w:r>
            <w:r w:rsidR="000C625D">
              <w:rPr>
                <w:noProof/>
                <w:webHidden/>
              </w:rPr>
              <w:fldChar w:fldCharType="begin"/>
            </w:r>
            <w:r w:rsidR="000C625D">
              <w:rPr>
                <w:noProof/>
                <w:webHidden/>
              </w:rPr>
              <w:instrText xml:space="preserve"> PAGEREF _Toc115387250 \h </w:instrText>
            </w:r>
            <w:r w:rsidR="000C625D">
              <w:rPr>
                <w:noProof/>
                <w:webHidden/>
              </w:rPr>
            </w:r>
            <w:r w:rsidR="000C625D">
              <w:rPr>
                <w:noProof/>
                <w:webHidden/>
              </w:rPr>
              <w:fldChar w:fldCharType="separate"/>
            </w:r>
            <w:r w:rsidR="003278BD">
              <w:rPr>
                <w:noProof/>
                <w:webHidden/>
              </w:rPr>
              <w:t>1</w:t>
            </w:r>
            <w:r w:rsidR="000C625D">
              <w:rPr>
                <w:noProof/>
                <w:webHidden/>
              </w:rPr>
              <w:fldChar w:fldCharType="end"/>
            </w:r>
          </w:hyperlink>
        </w:p>
        <w:p w:rsidR="000C625D" w:rsidRDefault="000C62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87251" w:history="1">
            <w:r w:rsidRPr="0016004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87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78B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625D" w:rsidRDefault="000C62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87252" w:history="1">
            <w:r w:rsidRPr="0016004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87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78B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C625D" w:rsidRDefault="000C62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5387253" w:history="1">
            <w:r w:rsidRPr="0016004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387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278B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D522E" w:rsidRDefault="006666E9">
          <w:r>
            <w:fldChar w:fldCharType="end"/>
          </w:r>
        </w:p>
      </w:sdtContent>
    </w:sdt>
    <w:p w:rsidR="003D522E" w:rsidRDefault="006666E9">
      <w:pPr>
        <w:pStyle w:val="1"/>
      </w:pPr>
      <w:bookmarkStart w:id="1" w:name="цель-работы"/>
      <w:bookmarkStart w:id="2" w:name="_Toc115387250"/>
      <w:r>
        <w:t>Цель работы</w:t>
      </w:r>
      <w:bookmarkEnd w:id="2"/>
    </w:p>
    <w:p w:rsidR="003D522E" w:rsidRDefault="006666E9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:rsidR="003D522E" w:rsidRDefault="006666E9">
      <w:pPr>
        <w:pStyle w:val="1"/>
      </w:pPr>
      <w:bookmarkStart w:id="3" w:name="выполнение-лабораторной-работы"/>
      <w:bookmarkStart w:id="4" w:name="_Toc115387251"/>
      <w:bookmarkEnd w:id="1"/>
      <w:r>
        <w:t>Выполнение лабораторной работы</w:t>
      </w:r>
      <w:bookmarkEnd w:id="4"/>
    </w:p>
    <w:p w:rsidR="003D522E" w:rsidRDefault="006666E9">
      <w:pPr>
        <w:pStyle w:val="Compact"/>
        <w:numPr>
          <w:ilvl w:val="0"/>
          <w:numId w:val="2"/>
        </w:numPr>
      </w:pPr>
      <w:r>
        <w:t>От имени пользователя guest определила расширенные атрибуты файла /home/guest/dir1/file1 командой: lsattr /home/guest/dir1/file1</w:t>
      </w:r>
    </w:p>
    <w:p w:rsidR="003D522E" w:rsidRDefault="006666E9">
      <w:pPr>
        <w:pStyle w:val="Compact"/>
        <w:numPr>
          <w:ilvl w:val="0"/>
          <w:numId w:val="2"/>
        </w:numPr>
      </w:pPr>
      <w:r>
        <w:t>Установила командой chmod 600 file1 на файл file1 права, разрешающие чтение и запись для владельца файла</w:t>
      </w:r>
    </w:p>
    <w:p w:rsidR="003D522E" w:rsidRDefault="006666E9">
      <w:pPr>
        <w:pStyle w:val="Compact"/>
        <w:numPr>
          <w:ilvl w:val="0"/>
          <w:numId w:val="2"/>
        </w:numPr>
      </w:pPr>
      <w:r>
        <w:t>Попробовала установить</w:t>
      </w:r>
      <w:r>
        <w:t xml:space="preserve"> на файл /home/guest/dir1/file1 расширенный атрибут a от имени пользователя guest: chattr +a /home/guest/dir1/file1 В ответ получила отказ от выполнения операции.</w:t>
      </w:r>
    </w:p>
    <w:p w:rsidR="003D522E" w:rsidRDefault="006666E9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1922892"/>
            <wp:effectExtent l="0" t="0" r="0" b="0"/>
            <wp:docPr id="22" name="Picture" descr="Определение расширенных атрибутов файла file1. Изменение прав доступа и попытка установить атрибут а на файл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3D522E" w:rsidRDefault="006666E9">
      <w:pPr>
        <w:pStyle w:val="ImageCaption"/>
      </w:pPr>
      <w:r>
        <w:t xml:space="preserve">Определение расширенных атрибутов файла file1. Изменение прав доступа и попытка установить </w:t>
      </w:r>
      <w:r>
        <w:t>атрибут а на файл file1</w:t>
      </w:r>
    </w:p>
    <w:p w:rsidR="003D522E" w:rsidRDefault="006666E9">
      <w:pPr>
        <w:pStyle w:val="Compact"/>
        <w:numPr>
          <w:ilvl w:val="0"/>
          <w:numId w:val="3"/>
        </w:numPr>
      </w:pPr>
      <w:r>
        <w:t>Зашла на другую консоль с правами администратора. Попробовала установить расширенный атрибут a на файл /home/guest/dir1/file1 от имени суперпользователя: chattr +a /home/guest/dir1/file1</w:t>
      </w:r>
    </w:p>
    <w:p w:rsidR="003D522E" w:rsidRDefault="006666E9">
      <w:pPr>
        <w:pStyle w:val="CaptionedFigure"/>
      </w:pPr>
      <w:bookmarkStart w:id="6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574657"/>
            <wp:effectExtent l="0" t="0" r="0" b="0"/>
            <wp:docPr id="26" name="Picture" descr="Установка атрибута а на файл file1 от имени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3D522E" w:rsidRDefault="006666E9">
      <w:pPr>
        <w:pStyle w:val="ImageCaption"/>
      </w:pPr>
      <w:r>
        <w:t>Установка атрибута а на файл file1 от имени</w:t>
      </w:r>
      <w:r>
        <w:t xml:space="preserve"> суперпользователя</w:t>
      </w:r>
    </w:p>
    <w:p w:rsidR="003D522E" w:rsidRDefault="006666E9">
      <w:pPr>
        <w:pStyle w:val="Compact"/>
        <w:numPr>
          <w:ilvl w:val="0"/>
          <w:numId w:val="4"/>
        </w:numPr>
      </w:pPr>
      <w:r>
        <w:t>От пользователя guest проверила правильность установления атрибута: lsattr /home/guest/dir1/file1</w:t>
      </w:r>
    </w:p>
    <w:p w:rsidR="003D522E" w:rsidRDefault="006666E9">
      <w:pPr>
        <w:pStyle w:val="Compact"/>
        <w:numPr>
          <w:ilvl w:val="0"/>
          <w:numId w:val="4"/>
        </w:numPr>
      </w:pPr>
      <w:r>
        <w:t>Выполнила дозапись в файл file1 слова «test» командой: echo “test” /home/guest/dir1/file1. После этого выполнила чтение файла file1 командо</w:t>
      </w:r>
      <w:r>
        <w:t>й: cat /home/guest/dir1/file1. Убедилась, что слово test было успешно записано в file1.</w:t>
      </w:r>
    </w:p>
    <w:p w:rsidR="003D522E" w:rsidRDefault="006666E9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5334000" cy="919655"/>
            <wp:effectExtent l="0" t="0" r="0" b="0"/>
            <wp:docPr id="30" name="Picture" descr="Проверка правильности установления атрибута. Изменение файла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3D522E" w:rsidRDefault="006666E9">
      <w:pPr>
        <w:pStyle w:val="ImageCaption"/>
      </w:pPr>
      <w:r>
        <w:t>Проверка правильности установления атрибута. Изменение файла file1</w:t>
      </w:r>
    </w:p>
    <w:p w:rsidR="003D522E" w:rsidRDefault="006666E9">
      <w:pPr>
        <w:pStyle w:val="Compact"/>
        <w:numPr>
          <w:ilvl w:val="0"/>
          <w:numId w:val="5"/>
        </w:numPr>
      </w:pPr>
      <w:r>
        <w:t>Попробовала стереть имеющуюся в нём информацию командой: echo “abcd” &gt; /home/guest/dirl/file1. Попр</w:t>
      </w:r>
      <w:r>
        <w:t>обовала переименовать файл.</w:t>
      </w:r>
    </w:p>
    <w:p w:rsidR="003D522E" w:rsidRDefault="006666E9">
      <w:pPr>
        <w:pStyle w:val="CaptionedFigure"/>
      </w:pPr>
      <w:bookmarkStart w:id="8" w:name="fig:004"/>
      <w:r>
        <w:rPr>
          <w:noProof/>
          <w:lang w:eastAsia="ru-RU"/>
        </w:rPr>
        <w:drawing>
          <wp:inline distT="0" distB="0" distL="0" distR="0">
            <wp:extent cx="5334000" cy="817781"/>
            <wp:effectExtent l="0" t="0" r="0" b="0"/>
            <wp:docPr id="34" name="Picture" descr="Попытка стереть имеющуюся информацию и переименовать файл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3D522E" w:rsidRDefault="006666E9">
      <w:pPr>
        <w:pStyle w:val="ImageCaption"/>
      </w:pPr>
      <w:r>
        <w:t>Попытка стереть имеющуюся информацию и переименовать файл file1</w:t>
      </w:r>
    </w:p>
    <w:p w:rsidR="003D522E" w:rsidRDefault="006666E9">
      <w:pPr>
        <w:pStyle w:val="Compact"/>
        <w:numPr>
          <w:ilvl w:val="0"/>
          <w:numId w:val="6"/>
        </w:numPr>
      </w:pPr>
      <w:r>
        <w:t>Попробовала с помощью команды chmod 000 file1 установить на файл file1 права, например, запрещающие чтение и запись для владельца файла.</w:t>
      </w:r>
    </w:p>
    <w:p w:rsidR="003D522E" w:rsidRDefault="006666E9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811535"/>
            <wp:effectExtent l="0" t="0" r="0" b="0"/>
            <wp:docPr id="38" name="Picture" descr="Установление прав на файл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3D522E" w:rsidRDefault="006666E9">
      <w:pPr>
        <w:pStyle w:val="ImageCaption"/>
      </w:pPr>
      <w:r>
        <w:t>Установление прав на файл file1</w:t>
      </w:r>
    </w:p>
    <w:p w:rsidR="003D522E" w:rsidRDefault="006666E9">
      <w:pPr>
        <w:pStyle w:val="Compact"/>
        <w:numPr>
          <w:ilvl w:val="0"/>
          <w:numId w:val="7"/>
        </w:numPr>
      </w:pPr>
      <w:r>
        <w:t>Сняла расширенный атрибут a с файла /home/guest/dirl/file1 от имени суперпользователя командой: chattr -a /home/guest/dir1/file1. Повторила операции, которые ранее не удавалось выполнить. Стереть имеющую информацию в файле н</w:t>
      </w:r>
      <w:r>
        <w:t>е удалось, а переименование файла прошло успешно.</w:t>
      </w:r>
    </w:p>
    <w:p w:rsidR="003D522E" w:rsidRDefault="006666E9">
      <w:pPr>
        <w:pStyle w:val="CaptionedFigure"/>
      </w:pPr>
      <w:bookmarkStart w:id="10" w:name="fig:006"/>
      <w:r>
        <w:rPr>
          <w:noProof/>
          <w:lang w:eastAsia="ru-RU"/>
        </w:rPr>
        <w:drawing>
          <wp:inline distT="0" distB="0" distL="0" distR="0">
            <wp:extent cx="5334000" cy="558729"/>
            <wp:effectExtent l="0" t="0" r="0" b="0"/>
            <wp:docPr id="42" name="Picture" descr="Снятие расширенного атрибута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3D522E" w:rsidRDefault="006666E9">
      <w:pPr>
        <w:pStyle w:val="ImageCaption"/>
      </w:pPr>
      <w:r>
        <w:t>Снятие расширенного атрибута а</w:t>
      </w:r>
    </w:p>
    <w:p w:rsidR="003D522E" w:rsidRDefault="006666E9">
      <w:pPr>
        <w:pStyle w:val="CaptionedFigure"/>
      </w:pPr>
      <w:bookmarkStart w:id="11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926041"/>
            <wp:effectExtent l="0" t="0" r="0" b="0"/>
            <wp:docPr id="46" name="Picture" descr="Повтор операций после снятия аттрибута 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3D522E" w:rsidRDefault="006666E9">
      <w:pPr>
        <w:pStyle w:val="ImageCaption"/>
      </w:pPr>
      <w:r>
        <w:t>Повтор операций после снятия аттрибута а</w:t>
      </w:r>
    </w:p>
    <w:p w:rsidR="003D522E" w:rsidRDefault="006666E9">
      <w:pPr>
        <w:pStyle w:val="Compact"/>
        <w:numPr>
          <w:ilvl w:val="0"/>
          <w:numId w:val="8"/>
        </w:numPr>
      </w:pPr>
      <w:r>
        <w:t>Повторила действия по шагам, заменив атрибут «a» атрибутом «i». Дозаписать информацию в файл не удалось. Никакие действия выполнит</w:t>
      </w:r>
      <w:r>
        <w:t>ь не удалось.</w:t>
      </w:r>
    </w:p>
    <w:p w:rsidR="003D522E" w:rsidRDefault="006666E9">
      <w:pPr>
        <w:pStyle w:val="CaptionedFigure"/>
      </w:pPr>
      <w:bookmarkStart w:id="12" w:name="fig:008"/>
      <w:r>
        <w:rPr>
          <w:noProof/>
          <w:lang w:eastAsia="ru-RU"/>
        </w:rPr>
        <w:drawing>
          <wp:inline distT="0" distB="0" distL="0" distR="0">
            <wp:extent cx="5334000" cy="537820"/>
            <wp:effectExtent l="0" t="0" r="0" b="0"/>
            <wp:docPr id="50" name="Picture" descr="Установка атрибута i на файл file1 от имени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3D522E" w:rsidRDefault="006666E9">
      <w:pPr>
        <w:pStyle w:val="ImageCaption"/>
      </w:pPr>
      <w:r>
        <w:t>Установка атрибута i на файл file1 от имени суперпользователя</w:t>
      </w:r>
    </w:p>
    <w:p w:rsidR="003D522E" w:rsidRDefault="006666E9">
      <w:pPr>
        <w:pStyle w:val="CaptionedFigure"/>
      </w:pPr>
      <w:bookmarkStart w:id="13" w:name="fig:009"/>
      <w:r>
        <w:rPr>
          <w:noProof/>
          <w:lang w:eastAsia="ru-RU"/>
        </w:rPr>
        <w:drawing>
          <wp:inline distT="0" distB="0" distL="0" distR="0">
            <wp:extent cx="5334000" cy="2414567"/>
            <wp:effectExtent l="0" t="0" r="0" b="0"/>
            <wp:docPr id="54" name="Picture" descr="Повтор операций после установки аттрибута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3D522E" w:rsidRDefault="006666E9">
      <w:pPr>
        <w:pStyle w:val="ImageCaption"/>
      </w:pPr>
      <w:r>
        <w:t>Повтор операций после установки аттрибута i</w:t>
      </w:r>
    </w:p>
    <w:p w:rsidR="003D522E" w:rsidRDefault="006666E9">
      <w:pPr>
        <w:pStyle w:val="1"/>
      </w:pPr>
      <w:bookmarkStart w:id="14" w:name="вывод"/>
      <w:bookmarkStart w:id="15" w:name="_Toc115387252"/>
      <w:bookmarkEnd w:id="3"/>
      <w:r>
        <w:t>Вывод</w:t>
      </w:r>
      <w:bookmarkEnd w:id="15"/>
    </w:p>
    <w:p w:rsidR="003D522E" w:rsidRDefault="006666E9">
      <w:pPr>
        <w:pStyle w:val="FirstParagraph"/>
      </w:pPr>
      <w:r>
        <w:t>Приобрела практические навыки работы в консоли с расширенными атрибутами файлов.</w:t>
      </w:r>
    </w:p>
    <w:p w:rsidR="003D522E" w:rsidRDefault="006666E9">
      <w:pPr>
        <w:pStyle w:val="1"/>
      </w:pPr>
      <w:bookmarkStart w:id="16" w:name="список-литературы"/>
      <w:bookmarkStart w:id="17" w:name="_Toc115387253"/>
      <w:bookmarkEnd w:id="14"/>
      <w:r>
        <w:t>Список литературы</w:t>
      </w:r>
      <w:bookmarkEnd w:id="17"/>
    </w:p>
    <w:p w:rsidR="003D522E" w:rsidRDefault="006666E9">
      <w:pPr>
        <w:pStyle w:val="Compact"/>
        <w:numPr>
          <w:ilvl w:val="0"/>
          <w:numId w:val="9"/>
        </w:numPr>
      </w:pPr>
      <w:hyperlink r:id="rId16">
        <w:r>
          <w:rPr>
            <w:rStyle w:val="ad"/>
          </w:rPr>
          <w:t>Лабораторная работа № 4. Дискреционное разграничение прав в Linux. Расширенные атрибуты</w:t>
        </w:r>
      </w:hyperlink>
      <w:bookmarkEnd w:id="16"/>
    </w:p>
    <w:sectPr w:rsidR="003D52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66E9" w:rsidRDefault="006666E9">
      <w:pPr>
        <w:spacing w:after="0"/>
      </w:pPr>
      <w:r>
        <w:separator/>
      </w:r>
    </w:p>
  </w:endnote>
  <w:endnote w:type="continuationSeparator" w:id="0">
    <w:p w:rsidR="006666E9" w:rsidRDefault="006666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66E9" w:rsidRDefault="006666E9">
      <w:r>
        <w:separator/>
      </w:r>
    </w:p>
  </w:footnote>
  <w:footnote w:type="continuationSeparator" w:id="0">
    <w:p w:rsidR="006666E9" w:rsidRDefault="006666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A200E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8D05ED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8AECFA5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D1D2EAC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D5FCC0C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CA9C572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9"/>
    <w:multiLevelType w:val="multilevel"/>
    <w:tmpl w:val="16168B3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0"/>
    <w:multiLevelType w:val="multilevel"/>
    <w:tmpl w:val="66E0309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D522E"/>
    <w:rsid w:val="000C625D"/>
    <w:rsid w:val="003278BD"/>
    <w:rsid w:val="003D522E"/>
    <w:rsid w:val="006666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2B90105-14C7-44EB-ACFD-0025A3364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625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system.rudn.ru/pluginfile.php/1652023/mod_resource/content/3/004-lab_discret_extattr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>HP</Company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Титаренко Анастасия Дмитриевна</dc:creator>
  <cp:keywords/>
  <cp:lastModifiedBy>Анастасия Титаренко</cp:lastModifiedBy>
  <cp:revision>4</cp:revision>
  <cp:lastPrinted>2022-09-29T20:40:00Z</cp:lastPrinted>
  <dcterms:created xsi:type="dcterms:W3CDTF">2022-09-29T20:40:00Z</dcterms:created>
  <dcterms:modified xsi:type="dcterms:W3CDTF">2022-09-29T20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